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D5569" w14:textId="6DCB8C1A" w:rsidR="009349B0" w:rsidRPr="0018187D" w:rsidRDefault="0018187D" w:rsidP="0018187D">
      <w:pPr>
        <w:jc w:val="center"/>
        <w:rPr>
          <w:b/>
          <w:bCs/>
        </w:rPr>
      </w:pPr>
      <w:r w:rsidRPr="0018187D">
        <w:rPr>
          <w:b/>
          <w:bCs/>
        </w:rPr>
        <w:t>Minor Travel Consent Form</w:t>
      </w:r>
    </w:p>
    <w:p w14:paraId="37BFC3FA" w14:textId="77777777" w:rsidR="009349B0" w:rsidRDefault="009349B0" w:rsidP="009349B0"/>
    <w:p w14:paraId="4AD685EE" w14:textId="4EF0DC42" w:rsidR="009349B0" w:rsidRDefault="0018187D" w:rsidP="0018187D">
      <w:r>
        <w:t>T</w:t>
      </w:r>
      <w:r w:rsidR="009349B0">
        <w:t>o whom it may concern,</w:t>
      </w:r>
    </w:p>
    <w:p w14:paraId="22DCD707" w14:textId="71C05D2E" w:rsidR="009349B0" w:rsidRDefault="009349B0" w:rsidP="009349B0">
      <w:r>
        <w:t xml:space="preserve">I </w:t>
      </w:r>
      <w:r w:rsidR="0018187D" w:rsidRPr="009456C1">
        <w:rPr>
          <w:rFonts w:ascii="Calibri" w:hAnsi="Calibri" w:cs="Calibri"/>
          <w:sz w:val="20"/>
          <w:szCs w:val="20"/>
          <w:u w:val="dotted"/>
        </w:rPr>
        <w:t>Mohamed Behery Sabbah Youssef</w:t>
      </w:r>
      <w:r>
        <w:t xml:space="preserve"> am the legal father of child with the below details:</w:t>
      </w:r>
    </w:p>
    <w:p w14:paraId="4C7862D1" w14:textId="30ECABC2" w:rsidR="009349B0" w:rsidRDefault="009349B0" w:rsidP="001B5FB8">
      <w:r>
        <w:t xml:space="preserve">Full Name: </w:t>
      </w:r>
      <w:r w:rsidR="0018187D" w:rsidRPr="001B5FB8">
        <w:rPr>
          <w:rFonts w:ascii="Calibri" w:hAnsi="Calibri" w:cs="Calibri"/>
          <w:sz w:val="20"/>
          <w:szCs w:val="20"/>
          <w:u w:val="dotted"/>
        </w:rPr>
        <w:t>Omar Mohamed Behery Sabbah Youssef</w:t>
      </w:r>
    </w:p>
    <w:p w14:paraId="1103C70D" w14:textId="74562FBF" w:rsidR="009349B0" w:rsidRDefault="009349B0" w:rsidP="001B5FB8">
      <w:r>
        <w:t>Date</w:t>
      </w:r>
      <w:r w:rsidR="001B5FB8">
        <w:t>\Place</w:t>
      </w:r>
      <w:r>
        <w:t xml:space="preserve"> of birth: </w:t>
      </w:r>
      <w:r w:rsidR="0018187D" w:rsidRPr="009456C1">
        <w:rPr>
          <w:rFonts w:ascii="Calibri" w:hAnsi="Calibri" w:cs="Calibri"/>
          <w:sz w:val="20"/>
          <w:szCs w:val="20"/>
          <w:u w:val="dotted"/>
        </w:rPr>
        <w:t>07/07/2015</w:t>
      </w:r>
      <w:r w:rsidR="001B5FB8">
        <w:rPr>
          <w:rFonts w:ascii="Calibri" w:hAnsi="Calibri" w:cs="Calibri"/>
          <w:sz w:val="20"/>
          <w:szCs w:val="20"/>
          <w:u w:val="dotted"/>
        </w:rPr>
        <w:t xml:space="preserve">, </w:t>
      </w:r>
      <w:r w:rsidR="001B5FB8" w:rsidRPr="009456C1">
        <w:rPr>
          <w:rFonts w:ascii="Calibri" w:hAnsi="Calibri" w:cs="Calibri"/>
          <w:sz w:val="20"/>
          <w:szCs w:val="20"/>
          <w:u w:val="dotted"/>
        </w:rPr>
        <w:t>C. El Huseinya, Sharika, Egypt</w:t>
      </w:r>
      <w:r>
        <w:t xml:space="preserve"> </w:t>
      </w:r>
    </w:p>
    <w:p w14:paraId="58F7FC23" w14:textId="053A45BB" w:rsidR="009349B0" w:rsidRDefault="009349B0" w:rsidP="009349B0">
      <w:r>
        <w:t xml:space="preserve">Passport Number: </w:t>
      </w:r>
      <w:r w:rsidR="0018187D" w:rsidRPr="009456C1">
        <w:rPr>
          <w:rFonts w:ascii="Calibri" w:hAnsi="Calibri" w:cs="Calibri"/>
          <w:sz w:val="20"/>
          <w:szCs w:val="20"/>
          <w:u w:val="dotted"/>
        </w:rPr>
        <w:t>A</w:t>
      </w:r>
      <w:r w:rsidR="009456C1" w:rsidRPr="009456C1">
        <w:rPr>
          <w:rFonts w:ascii="Calibri" w:hAnsi="Calibri" w:cs="Calibri"/>
          <w:sz w:val="20"/>
          <w:szCs w:val="20"/>
          <w:u w:val="dotted"/>
        </w:rPr>
        <w:t>27692433</w:t>
      </w:r>
    </w:p>
    <w:p w14:paraId="4D6B0D1D" w14:textId="1DC4988A" w:rsidR="0018187D" w:rsidRDefault="009349B0" w:rsidP="0018187D">
      <w:r>
        <w:t>Date</w:t>
      </w:r>
      <w:r w:rsidR="001B5FB8">
        <w:t>\P</w:t>
      </w:r>
      <w:r>
        <w:t xml:space="preserve">lace of passport issuance: </w:t>
      </w:r>
      <w:r w:rsidR="009456C1" w:rsidRPr="009456C1">
        <w:rPr>
          <w:rFonts w:ascii="Calibri" w:hAnsi="Calibri" w:cs="Calibri"/>
          <w:sz w:val="20"/>
          <w:szCs w:val="20"/>
          <w:u w:val="dotted"/>
        </w:rPr>
        <w:t>04/02/2021, Zagazig 22</w:t>
      </w:r>
      <w:r w:rsidR="0018187D">
        <w:t xml:space="preserve"> </w:t>
      </w:r>
    </w:p>
    <w:p w14:paraId="1A1CAD18" w14:textId="77777777" w:rsidR="001B5FB8" w:rsidRDefault="001B5FB8" w:rsidP="0018187D"/>
    <w:p w14:paraId="5B7AFA45" w14:textId="620098A4" w:rsidR="0018187D" w:rsidRDefault="009349B0" w:rsidP="0018187D">
      <w:pPr>
        <w:ind w:right="-90"/>
      </w:pPr>
      <w:r>
        <w:t>that the chil</w:t>
      </w:r>
      <w:r w:rsidR="0018187D">
        <w:t>d</w:t>
      </w:r>
      <w:r>
        <w:t xml:space="preserve"> has my consent to travel to</w:t>
      </w:r>
      <w:r w:rsidR="009456C1">
        <w:t xml:space="preserve"> </w:t>
      </w:r>
      <w:r w:rsidR="009456C1" w:rsidRPr="009456C1">
        <w:rPr>
          <w:rFonts w:ascii="Calibri" w:hAnsi="Calibri" w:cs="Calibri"/>
          <w:sz w:val="20"/>
          <w:szCs w:val="20"/>
          <w:u w:val="dotted"/>
        </w:rPr>
        <w:t>Má</w:t>
      </w:r>
      <w:r w:rsidR="009456C1">
        <w:rPr>
          <w:rFonts w:ascii="Calibri" w:hAnsi="Calibri" w:cs="Calibri"/>
          <w:sz w:val="20"/>
          <w:szCs w:val="20"/>
          <w:u w:val="dotted"/>
        </w:rPr>
        <w:t>la</w:t>
      </w:r>
      <w:r w:rsidR="009456C1" w:rsidRPr="009456C1">
        <w:rPr>
          <w:rFonts w:ascii="Calibri" w:hAnsi="Calibri" w:cs="Calibri"/>
          <w:sz w:val="20"/>
          <w:szCs w:val="20"/>
          <w:u w:val="dotted"/>
        </w:rPr>
        <w:t>ga, Andalucía, Spain</w:t>
      </w:r>
      <w:r w:rsidR="009456C1">
        <w:t xml:space="preserve"> </w:t>
      </w:r>
      <w:r>
        <w:t xml:space="preserve">in the period from </w:t>
      </w:r>
      <w:r w:rsidRPr="009456C1">
        <w:rPr>
          <w:rFonts w:ascii="Calibri" w:hAnsi="Calibri" w:cs="Calibri"/>
          <w:i/>
          <w:iCs/>
          <w:sz w:val="20"/>
          <w:szCs w:val="20"/>
          <w:u w:val="dotted"/>
        </w:rPr>
        <w:t>1 Mar 2021</w:t>
      </w:r>
      <w:r>
        <w:t xml:space="preserve"> to </w:t>
      </w:r>
      <w:r w:rsidRPr="009456C1">
        <w:rPr>
          <w:rFonts w:ascii="Calibri" w:hAnsi="Calibri" w:cs="Calibri"/>
          <w:i/>
          <w:iCs/>
          <w:sz w:val="20"/>
          <w:szCs w:val="20"/>
          <w:u w:val="dotted"/>
        </w:rPr>
        <w:t>1 Jul 2021</w:t>
      </w:r>
      <w:r>
        <w:t xml:space="preserve"> with his mother with the below details:</w:t>
      </w:r>
    </w:p>
    <w:p w14:paraId="54669235" w14:textId="59AB5D27" w:rsidR="009349B0" w:rsidRDefault="009349B0" w:rsidP="0018187D">
      <w:pPr>
        <w:ind w:right="-90"/>
      </w:pPr>
      <w:r>
        <w:t xml:space="preserve">Full Name: </w:t>
      </w:r>
      <w:r w:rsidR="009456C1" w:rsidRPr="001B5FB8">
        <w:rPr>
          <w:rFonts w:ascii="Calibri" w:hAnsi="Calibri" w:cs="Calibri"/>
          <w:sz w:val="20"/>
          <w:szCs w:val="20"/>
          <w:u w:val="dotted"/>
        </w:rPr>
        <w:t>Raghda Ali Mahmoud Mostafa</w:t>
      </w:r>
    </w:p>
    <w:p w14:paraId="75579CC6" w14:textId="1164A533" w:rsidR="009349B0" w:rsidRDefault="009349B0" w:rsidP="001B5FB8">
      <w:r>
        <w:t>Date</w:t>
      </w:r>
      <w:r w:rsidR="001B5FB8">
        <w:t>\Place</w:t>
      </w:r>
      <w:r>
        <w:t xml:space="preserve"> of birth: </w:t>
      </w:r>
      <w:r w:rsidR="009456C1" w:rsidRPr="001B5FB8">
        <w:rPr>
          <w:rFonts w:ascii="Calibri" w:hAnsi="Calibri" w:cs="Calibri"/>
          <w:sz w:val="20"/>
          <w:szCs w:val="20"/>
          <w:u w:val="dotted"/>
        </w:rPr>
        <w:t>10/07/1992</w:t>
      </w:r>
      <w:r w:rsidR="001B5FB8">
        <w:rPr>
          <w:rFonts w:ascii="Calibri" w:hAnsi="Calibri" w:cs="Calibri"/>
          <w:sz w:val="20"/>
          <w:szCs w:val="20"/>
          <w:u w:val="dotted"/>
        </w:rPr>
        <w:t xml:space="preserve">, </w:t>
      </w:r>
      <w:r w:rsidR="009456C1" w:rsidRPr="001B5FB8">
        <w:rPr>
          <w:rFonts w:ascii="Calibri" w:hAnsi="Calibri" w:cs="Calibri"/>
          <w:sz w:val="20"/>
          <w:szCs w:val="20"/>
          <w:u w:val="dotted"/>
        </w:rPr>
        <w:t>C. El Zagazig, Sharkia, Egypt</w:t>
      </w:r>
    </w:p>
    <w:p w14:paraId="3D265270" w14:textId="173178FE" w:rsidR="009349B0" w:rsidRDefault="009349B0" w:rsidP="009349B0">
      <w:r>
        <w:t>Passport Number:</w:t>
      </w:r>
      <w:r w:rsidRPr="001B5FB8">
        <w:rPr>
          <w:rFonts w:ascii="Calibri" w:hAnsi="Calibri" w:cs="Calibri"/>
          <w:sz w:val="20"/>
          <w:szCs w:val="20"/>
          <w:u w:val="dotted"/>
        </w:rPr>
        <w:t xml:space="preserve"> </w:t>
      </w:r>
      <w:r w:rsidR="009456C1" w:rsidRPr="001B5FB8">
        <w:rPr>
          <w:rFonts w:ascii="Calibri" w:hAnsi="Calibri" w:cs="Calibri"/>
          <w:sz w:val="20"/>
          <w:szCs w:val="20"/>
          <w:u w:val="dotted"/>
        </w:rPr>
        <w:t>A27656056</w:t>
      </w:r>
    </w:p>
    <w:p w14:paraId="0701D9C9" w14:textId="730B90F2" w:rsidR="0018187D" w:rsidRDefault="009349B0" w:rsidP="001B5FB8">
      <w:r>
        <w:t>Date</w:t>
      </w:r>
      <w:r w:rsidR="001B5FB8">
        <w:t>\P</w:t>
      </w:r>
      <w:r>
        <w:t xml:space="preserve">lace of passport issuance: </w:t>
      </w:r>
      <w:r w:rsidR="001B5FB8" w:rsidRPr="001B5FB8">
        <w:rPr>
          <w:rFonts w:ascii="Calibri" w:hAnsi="Calibri" w:cs="Calibri"/>
          <w:sz w:val="20"/>
          <w:szCs w:val="20"/>
          <w:u w:val="dotted"/>
        </w:rPr>
        <w:t>05/12/2020, Zagazig 22</w:t>
      </w:r>
    </w:p>
    <w:p w14:paraId="04E93F32" w14:textId="71473CF6" w:rsidR="001B5FB8" w:rsidRDefault="001B5FB8" w:rsidP="001B5FB8"/>
    <w:p w14:paraId="2C6C1EC0" w14:textId="454EF129" w:rsidR="009349B0" w:rsidRDefault="00FB5EBB" w:rsidP="00FB5EBB">
      <w:r>
        <w:t xml:space="preserve">Since </w:t>
      </w:r>
      <w:proofErr w:type="gramStart"/>
      <w:r>
        <w:t>I’m</w:t>
      </w:r>
      <w:proofErr w:type="gramEnd"/>
      <w:r>
        <w:t xml:space="preserve"> already working in Malaga, Spain as a Software Engineer at EPAM Systems with NIE number Y8058314 and this is my consent,</w:t>
      </w:r>
    </w:p>
    <w:p w14:paraId="4AE4679E" w14:textId="04401E16" w:rsidR="009349B0" w:rsidRDefault="00C04C7B" w:rsidP="009349B0">
      <w:r>
        <w:rPr>
          <w:noProof/>
        </w:rPr>
        <w:drawing>
          <wp:anchor distT="0" distB="0" distL="114300" distR="114300" simplePos="0" relativeHeight="251658240" behindDoc="1" locked="0" layoutInCell="1" allowOverlap="1" wp14:anchorId="6DD9B2A3" wp14:editId="16E10DB0">
            <wp:simplePos x="0" y="0"/>
            <wp:positionH relativeFrom="column">
              <wp:posOffset>657225</wp:posOffset>
            </wp:positionH>
            <wp:positionV relativeFrom="paragraph">
              <wp:posOffset>268605</wp:posOffset>
            </wp:positionV>
            <wp:extent cx="1012460" cy="279400"/>
            <wp:effectExtent l="0" t="0" r="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460" cy="27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49B0">
        <w:t xml:space="preserve">Full Name: </w:t>
      </w:r>
      <w:r w:rsidR="001B5FB8" w:rsidRPr="001B5FB8">
        <w:rPr>
          <w:rFonts w:ascii="Calibri" w:hAnsi="Calibri" w:cs="Calibri"/>
          <w:b/>
          <w:bCs/>
          <w:sz w:val="20"/>
          <w:szCs w:val="20"/>
          <w:u w:val="dotted"/>
        </w:rPr>
        <w:t>Mohamed Behery Sabbah Youssef</w:t>
      </w:r>
    </w:p>
    <w:p w14:paraId="3767F742" w14:textId="0A1289E0" w:rsidR="009349B0" w:rsidRDefault="009349B0" w:rsidP="009349B0">
      <w:r>
        <w:t xml:space="preserve">Signature: </w:t>
      </w:r>
    </w:p>
    <w:p w14:paraId="45758F44" w14:textId="649EFA81" w:rsidR="00A40E72" w:rsidRDefault="009349B0" w:rsidP="009349B0">
      <w:r>
        <w:t xml:space="preserve">Date: </w:t>
      </w:r>
      <w:r w:rsidR="001B5FB8">
        <w:t>16/2/2021</w:t>
      </w:r>
    </w:p>
    <w:sectPr w:rsidR="00A40E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567DC"/>
    <w:multiLevelType w:val="hybridMultilevel"/>
    <w:tmpl w:val="9A041CCC"/>
    <w:lvl w:ilvl="0" w:tplc="2E70FB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TC2sDAwMjE0tzBQ0lEKTi0uzszPAykwqgUAoydKYSwAAAA="/>
  </w:docVars>
  <w:rsids>
    <w:rsidRoot w:val="00056326"/>
    <w:rsid w:val="00056326"/>
    <w:rsid w:val="0018187D"/>
    <w:rsid w:val="001B5FB8"/>
    <w:rsid w:val="009349B0"/>
    <w:rsid w:val="009456C1"/>
    <w:rsid w:val="00A40E72"/>
    <w:rsid w:val="00C04C7B"/>
    <w:rsid w:val="00FB5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A6839"/>
  <w15:chartTrackingRefBased/>
  <w15:docId w15:val="{FE03A46C-90E1-46CA-9798-D9304FA36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F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ery, Mohamed</dc:creator>
  <cp:keywords/>
  <dc:description/>
  <cp:lastModifiedBy>Behery, Mohamed</cp:lastModifiedBy>
  <cp:revision>6</cp:revision>
  <dcterms:created xsi:type="dcterms:W3CDTF">2021-02-16T11:25:00Z</dcterms:created>
  <dcterms:modified xsi:type="dcterms:W3CDTF">2021-02-16T12:21:00Z</dcterms:modified>
</cp:coreProperties>
</file>